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152" w:type="pct"/>
        <w:tblInd w:w="-284" w:type="dxa"/>
        <w:tblLook w:val="0620" w:firstRow="1" w:lastRow="0" w:firstColumn="0" w:lastColumn="0" w:noHBand="1" w:noVBand="1"/>
      </w:tblPr>
      <w:tblGrid>
        <w:gridCol w:w="10345"/>
        <w:gridCol w:w="6"/>
      </w:tblGrid>
      <w:tr w:rsidR="00936F32" w:rsidRPr="004762C8" w14:paraId="7E8C7C61" w14:textId="77777777" w:rsidTr="00936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14"/>
        </w:trPr>
        <w:tc>
          <w:tcPr>
            <w:tcW w:w="7519" w:type="dxa"/>
          </w:tcPr>
          <w:p w14:paraId="1FC3162D" w14:textId="3E12FF85" w:rsidR="004762C8" w:rsidRPr="004762C8" w:rsidRDefault="00A942AA" w:rsidP="00A942AA">
            <w:pPr>
              <w:tabs>
                <w:tab w:val="left" w:pos="2930"/>
                <w:tab w:val="left" w:pos="3040"/>
                <w:tab w:val="center" w:pos="5033"/>
              </w:tabs>
              <w:spacing w:after="200" w:line="276" w:lineRule="auto"/>
              <w:rPr>
                <w:rFonts w:ascii="Calibri" w:eastAsia="MS Mincho" w:hAnsi="Calibri"/>
                <w:lang w:eastAsia="ja-JP"/>
              </w:rPr>
            </w:pPr>
            <w:r w:rsidRPr="004762C8">
              <w:rPr>
                <w:rFonts w:ascii="Calibri" w:eastAsia="MS Mincho" w:hAnsi="Calibri"/>
                <w:noProof/>
              </w:rPr>
              <w:drawing>
                <wp:anchor distT="0" distB="0" distL="114300" distR="114300" simplePos="0" relativeHeight="251659264" behindDoc="1" locked="0" layoutInCell="1" allowOverlap="1" wp14:anchorId="6E0E238E" wp14:editId="6B26EFBC">
                  <wp:simplePos x="0" y="0"/>
                  <wp:positionH relativeFrom="column">
                    <wp:posOffset>5692140</wp:posOffset>
                  </wp:positionH>
                  <wp:positionV relativeFrom="page">
                    <wp:posOffset>1270</wp:posOffset>
                  </wp:positionV>
                  <wp:extent cx="716280" cy="647700"/>
                  <wp:effectExtent l="0" t="0" r="7620" b="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hool_sports_equipment_royalty_free_080825-026146-624042[1]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628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36A1F">
              <w:rPr>
                <w:rFonts w:ascii="Calibri" w:eastAsia="MS Mincho" w:hAnsi="Calibri"/>
                <w:lang w:eastAsia="ja-JP"/>
              </w:rPr>
              <w:tab/>
            </w:r>
            <w:r>
              <w:rPr>
                <w:rFonts w:ascii="Calibri" w:eastAsia="MS Mincho" w:hAnsi="Calibri"/>
                <w:lang w:eastAsia="ja-JP"/>
              </w:rPr>
              <w:tab/>
            </w:r>
            <w:proofErr w:type="spellStart"/>
            <w:r w:rsidR="00F36A1F" w:rsidRPr="004762C8">
              <w:rPr>
                <w:rFonts w:ascii="Cambria" w:hAnsi="Cambria"/>
                <w:b/>
                <w:bCs/>
                <w:color w:val="0D0D0D" w:themeColor="text1" w:themeTint="F2"/>
                <w:sz w:val="26"/>
                <w:szCs w:val="26"/>
                <w:lang w:eastAsia="ja-JP"/>
              </w:rPr>
              <w:t>ʔaq̓amnik</w:t>
            </w:r>
            <w:proofErr w:type="spellEnd"/>
            <w:r w:rsidR="00F36A1F" w:rsidRPr="004762C8">
              <w:rPr>
                <w:rFonts w:ascii="Cambria" w:hAnsi="Cambria"/>
                <w:b/>
                <w:bCs/>
                <w:color w:val="0D0D0D" w:themeColor="text1" w:themeTint="F2"/>
                <w:sz w:val="26"/>
                <w:szCs w:val="26"/>
                <w:lang w:eastAsia="ja-JP"/>
              </w:rPr>
              <w:t>̓ Recreation Fund Application</w:t>
            </w:r>
            <w:r w:rsidR="00F36A1F">
              <w:rPr>
                <w:rFonts w:ascii="Calibri" w:eastAsia="MS Mincho" w:hAnsi="Calibri"/>
                <w:lang w:eastAsia="ja-JP"/>
              </w:rPr>
              <w:tab/>
            </w:r>
          </w:p>
          <w:tbl>
            <w:tblPr>
              <w:tblStyle w:val="TableGrid"/>
              <w:tblpPr w:leftFromText="180" w:rightFromText="180" w:vertAnchor="text" w:horzAnchor="margin" w:tblpY="-185"/>
              <w:tblOverlap w:val="never"/>
              <w:tblW w:w="10335" w:type="dxa"/>
              <w:tblLook w:val="04A0" w:firstRow="1" w:lastRow="0" w:firstColumn="1" w:lastColumn="0" w:noHBand="0" w:noVBand="1"/>
            </w:tblPr>
            <w:tblGrid>
              <w:gridCol w:w="2584"/>
              <w:gridCol w:w="2811"/>
              <w:gridCol w:w="4940"/>
            </w:tblGrid>
            <w:tr w:rsidR="00F36A1F" w:rsidRPr="00F36A1F" w14:paraId="2170C77A" w14:textId="77777777" w:rsidTr="00F36A1F">
              <w:trPr>
                <w:trHeight w:val="238"/>
              </w:trPr>
              <w:tc>
                <w:tcPr>
                  <w:tcW w:w="5395" w:type="dxa"/>
                  <w:gridSpan w:val="2"/>
                </w:tcPr>
                <w:p w14:paraId="146D305D" w14:textId="77777777" w:rsidR="00F36A1F" w:rsidRPr="00F36A1F" w:rsidRDefault="00F36A1F" w:rsidP="00F36A1F">
                  <w:pPr>
                    <w:keepNext/>
                    <w:keepLines/>
                    <w:spacing w:before="200" w:line="276" w:lineRule="auto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Participant Last Name:      </w:t>
                  </w:r>
                </w:p>
                <w:p w14:paraId="3BE52A90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  <w:tc>
                <w:tcPr>
                  <w:tcW w:w="4940" w:type="dxa"/>
                </w:tcPr>
                <w:p w14:paraId="619EBACA" w14:textId="5C68825A" w:rsidR="00F36A1F" w:rsidRPr="00936F32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highlight w:val="yellow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10E28992" w14:textId="77777777" w:rsidTr="00F36A1F">
              <w:trPr>
                <w:trHeight w:val="254"/>
              </w:trPr>
              <w:tc>
                <w:tcPr>
                  <w:tcW w:w="5395" w:type="dxa"/>
                  <w:gridSpan w:val="2"/>
                </w:tcPr>
                <w:p w14:paraId="7EA162F7" w14:textId="77777777" w:rsidR="00F36A1F" w:rsidRPr="00F36A1F" w:rsidRDefault="00F36A1F" w:rsidP="00F36A1F">
                  <w:pPr>
                    <w:keepNext/>
                    <w:keepLines/>
                    <w:spacing w:before="200" w:line="276" w:lineRule="auto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Participant First Name:</w:t>
                  </w:r>
                </w:p>
                <w:p w14:paraId="105EA128" w14:textId="77777777" w:rsidR="00F36A1F" w:rsidRPr="00F36A1F" w:rsidRDefault="00F36A1F" w:rsidP="00F36A1F">
                  <w:pPr>
                    <w:keepNext/>
                    <w:keepLines/>
                    <w:spacing w:before="200" w:line="276" w:lineRule="auto"/>
                    <w:outlineLvl w:val="1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  <w:tc>
                <w:tcPr>
                  <w:tcW w:w="4940" w:type="dxa"/>
                </w:tcPr>
                <w:p w14:paraId="19594616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63D6710A" w14:textId="77777777" w:rsidTr="00F36A1F">
              <w:trPr>
                <w:trHeight w:val="414"/>
              </w:trPr>
              <w:tc>
                <w:tcPr>
                  <w:tcW w:w="5395" w:type="dxa"/>
                  <w:gridSpan w:val="2"/>
                </w:tcPr>
                <w:p w14:paraId="5DC455C4" w14:textId="77777777" w:rsidR="00F36A1F" w:rsidRPr="00F36A1F" w:rsidRDefault="00F36A1F" w:rsidP="00F36A1F">
                  <w:pPr>
                    <w:keepNext/>
                    <w:keepLines/>
                    <w:spacing w:before="200" w:line="276" w:lineRule="auto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Participant </w:t>
                  </w:r>
                  <w:proofErr w:type="spellStart"/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ʔaq̓am</w:t>
                  </w:r>
                  <w:proofErr w:type="spellEnd"/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 Band no.</w:t>
                  </w:r>
                </w:p>
                <w:p w14:paraId="501B3517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  <w:tc>
                <w:tcPr>
                  <w:tcW w:w="4940" w:type="dxa"/>
                </w:tcPr>
                <w:p w14:paraId="3ED09AFB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5F9B7B14" w14:textId="77777777" w:rsidTr="00F36A1F">
              <w:trPr>
                <w:trHeight w:val="414"/>
              </w:trPr>
              <w:tc>
                <w:tcPr>
                  <w:tcW w:w="5395" w:type="dxa"/>
                  <w:gridSpan w:val="2"/>
                </w:tcPr>
                <w:p w14:paraId="34BB6F04" w14:textId="77777777" w:rsidR="00F36A1F" w:rsidRPr="00F36A1F" w:rsidRDefault="00F36A1F" w:rsidP="00F36A1F">
                  <w:pPr>
                    <w:keepNext/>
                    <w:keepLines/>
                    <w:spacing w:before="200" w:line="276" w:lineRule="auto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Parent Name (if the participant is a minor): </w:t>
                  </w:r>
                </w:p>
                <w:p w14:paraId="159EB2E3" w14:textId="77777777" w:rsidR="00F36A1F" w:rsidRPr="00F36A1F" w:rsidRDefault="00F36A1F" w:rsidP="00F36A1F">
                  <w:pPr>
                    <w:tabs>
                      <w:tab w:val="left" w:pos="14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  <w:tc>
                <w:tcPr>
                  <w:tcW w:w="4940" w:type="dxa"/>
                </w:tcPr>
                <w:p w14:paraId="04417E6B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0C69EDA5" w14:textId="77777777" w:rsidTr="00F36A1F">
              <w:trPr>
                <w:trHeight w:val="318"/>
              </w:trPr>
              <w:tc>
                <w:tcPr>
                  <w:tcW w:w="5395" w:type="dxa"/>
                  <w:gridSpan w:val="2"/>
                </w:tcPr>
                <w:p w14:paraId="6ACD8E8C" w14:textId="77777777" w:rsidR="00F36A1F" w:rsidRPr="00F36A1F" w:rsidRDefault="00F36A1F" w:rsidP="00F36A1F">
                  <w:pPr>
                    <w:keepNext/>
                    <w:keepLines/>
                    <w:spacing w:before="200" w:line="276" w:lineRule="auto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Parents </w:t>
                  </w:r>
                  <w:proofErr w:type="spellStart"/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ʔaq̓am</w:t>
                  </w:r>
                  <w:proofErr w:type="spellEnd"/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 Band Number no.</w:t>
                  </w:r>
                </w:p>
                <w:p w14:paraId="6AE27A5B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  <w:tc>
                <w:tcPr>
                  <w:tcW w:w="4940" w:type="dxa"/>
                </w:tcPr>
                <w:p w14:paraId="0D7CEBAC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549E42E6" w14:textId="77777777" w:rsidTr="00F36A1F">
              <w:trPr>
                <w:trHeight w:val="414"/>
              </w:trPr>
              <w:tc>
                <w:tcPr>
                  <w:tcW w:w="5395" w:type="dxa"/>
                  <w:gridSpan w:val="2"/>
                </w:tcPr>
                <w:p w14:paraId="56CE8358" w14:textId="77777777" w:rsidR="00F36A1F" w:rsidRPr="00F36A1F" w:rsidRDefault="00F36A1F" w:rsidP="00F36A1F">
                  <w:pPr>
                    <w:keepNext/>
                    <w:keepLines/>
                    <w:spacing w:before="200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u w:val="single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u w:val="single"/>
                      <w:lang w:eastAsia="ja-JP"/>
                      <w14:ligatures w14:val="none"/>
                    </w:rPr>
                    <w:t>Address:</w:t>
                  </w:r>
                </w:p>
                <w:p w14:paraId="4B91ADD8" w14:textId="77777777" w:rsidR="00F36A1F" w:rsidRPr="00F36A1F" w:rsidRDefault="00F36A1F" w:rsidP="00F36A1F">
                  <w:pPr>
                    <w:keepNext/>
                    <w:keepLines/>
                    <w:spacing w:before="200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Apt/Unit and Street Name: </w:t>
                  </w:r>
                </w:p>
                <w:p w14:paraId="2EC7205F" w14:textId="77777777" w:rsidR="00F36A1F" w:rsidRPr="00F36A1F" w:rsidRDefault="00F36A1F" w:rsidP="00F36A1F">
                  <w:pPr>
                    <w:keepNext/>
                    <w:keepLines/>
                    <w:spacing w:before="200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City and Postal Code: </w:t>
                  </w:r>
                </w:p>
                <w:p w14:paraId="28319B61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  <w:tc>
                <w:tcPr>
                  <w:tcW w:w="4940" w:type="dxa"/>
                </w:tcPr>
                <w:p w14:paraId="12229AED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10A9C802" w14:textId="77777777" w:rsidTr="00F36A1F">
              <w:trPr>
                <w:trHeight w:val="1181"/>
              </w:trPr>
              <w:tc>
                <w:tcPr>
                  <w:tcW w:w="5395" w:type="dxa"/>
                  <w:gridSpan w:val="2"/>
                </w:tcPr>
                <w:p w14:paraId="49E1A7FF" w14:textId="07B6FBE7" w:rsidR="00F36A1F" w:rsidRPr="00F36A1F" w:rsidRDefault="00F36A1F" w:rsidP="00F36A1F">
                  <w:pPr>
                    <w:keepNext/>
                    <w:keepLines/>
                    <w:spacing w:before="200" w:line="276" w:lineRule="auto"/>
                    <w:outlineLvl w:val="1"/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u w:val="single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u w:val="single"/>
                      <w:lang w:eastAsia="ja-JP"/>
                      <w14:ligatures w14:val="none"/>
                    </w:rPr>
                    <w:t>Contact Information:</w:t>
                  </w: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u w:val="single"/>
                      <w:lang w:eastAsia="ja-JP"/>
                      <w14:ligatures w14:val="none"/>
                    </w:rPr>
                    <w:br/>
                  </w: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Phone Number: </w:t>
                  </w: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br/>
                  </w:r>
                  <w:r w:rsidRPr="00F36A1F">
                    <w:rPr>
                      <w:rFonts w:ascii="Cambria" w:eastAsia="Times New Roman" w:hAnsi="Cambria" w:cs="Times New Roman"/>
                      <w:b/>
                      <w:bCs/>
                      <w:color w:val="0D0D0D" w:themeColor="text1" w:themeTint="F2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br/>
                    <w:t>Email:</w:t>
                  </w:r>
                </w:p>
                <w:p w14:paraId="5679525C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  <w:tc>
                <w:tcPr>
                  <w:tcW w:w="4940" w:type="dxa"/>
                </w:tcPr>
                <w:p w14:paraId="07598757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2FD13BCF" w14:textId="77777777" w:rsidTr="00F36A1F">
              <w:trPr>
                <w:trHeight w:val="414"/>
              </w:trPr>
              <w:tc>
                <w:tcPr>
                  <w:tcW w:w="5395" w:type="dxa"/>
                  <w:gridSpan w:val="2"/>
                </w:tcPr>
                <w:p w14:paraId="5C6ABF6E" w14:textId="06C0CC3D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What program you or your child will be doing?</w:t>
                  </w:r>
                </w:p>
              </w:tc>
              <w:tc>
                <w:tcPr>
                  <w:tcW w:w="4940" w:type="dxa"/>
                </w:tcPr>
                <w:p w14:paraId="063EBC7A" w14:textId="77777777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 w:cs="Times New Roman"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</w:p>
              </w:tc>
            </w:tr>
            <w:tr w:rsidR="00F36A1F" w:rsidRPr="00F36A1F" w14:paraId="5A62D43E" w14:textId="77777777" w:rsidTr="00F36A1F">
              <w:trPr>
                <w:trHeight w:val="414"/>
              </w:trPr>
              <w:tc>
                <w:tcPr>
                  <w:tcW w:w="5395" w:type="dxa"/>
                  <w:gridSpan w:val="2"/>
                </w:tcPr>
                <w:p w14:paraId="1923953C" w14:textId="5440D276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 xml:space="preserve">Program Dates: </w:t>
                  </w:r>
                </w:p>
              </w:tc>
              <w:tc>
                <w:tcPr>
                  <w:tcW w:w="4940" w:type="dxa"/>
                </w:tcPr>
                <w:p w14:paraId="0520E7A2" w14:textId="053D9A10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From:                                              To:</w:t>
                  </w:r>
                </w:p>
              </w:tc>
            </w:tr>
            <w:tr w:rsidR="00F36A1F" w:rsidRPr="00F36A1F" w14:paraId="164BFA5C" w14:textId="77777777" w:rsidTr="00F36A1F">
              <w:trPr>
                <w:trHeight w:val="414"/>
              </w:trPr>
              <w:tc>
                <w:tcPr>
                  <w:tcW w:w="2584" w:type="dxa"/>
                </w:tcPr>
                <w:p w14:paraId="1D5F07EC" w14:textId="25BDA11C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Program Fees ($)</w:t>
                  </w:r>
                  <w:r w:rsidRPr="00F36A1F"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br/>
                  </w:r>
                </w:p>
              </w:tc>
              <w:tc>
                <w:tcPr>
                  <w:tcW w:w="2811" w:type="dxa"/>
                </w:tcPr>
                <w:p w14:paraId="48F9C188" w14:textId="153514D5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Equipment Fees ($)</w:t>
                  </w:r>
                </w:p>
              </w:tc>
              <w:tc>
                <w:tcPr>
                  <w:tcW w:w="4940" w:type="dxa"/>
                </w:tcPr>
                <w:p w14:paraId="30826AE7" w14:textId="1907E196" w:rsidR="00F36A1F" w:rsidRPr="00F36A1F" w:rsidRDefault="00F36A1F" w:rsidP="00F36A1F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</w:pPr>
                  <w:r w:rsidRPr="00F36A1F">
                    <w:rPr>
                      <w:rFonts w:ascii="Cambria" w:eastAsia="MS Mincho" w:hAnsi="Cambria" w:cs="Times New Roman"/>
                      <w:b/>
                      <w:bCs/>
                      <w:kern w:val="0"/>
                      <w:sz w:val="18"/>
                      <w:szCs w:val="18"/>
                      <w:lang w:eastAsia="ja-JP"/>
                      <w14:ligatures w14:val="none"/>
                    </w:rPr>
                    <w:t>Other Fees ($) (please describe and amount)</w:t>
                  </w:r>
                </w:p>
              </w:tc>
            </w:tr>
          </w:tbl>
          <w:p w14:paraId="5DD8877E" w14:textId="77777777" w:rsidR="00936F32" w:rsidRDefault="00F36A1F" w:rsidP="004762C8">
            <w:pPr>
              <w:tabs>
                <w:tab w:val="left" w:pos="1370"/>
              </w:tabs>
              <w:spacing w:after="200" w:line="276" w:lineRule="auto"/>
              <w:rPr>
                <w:rFonts w:ascii="Calibri" w:eastAsia="MS Mincho" w:hAnsi="Calibri"/>
                <w:lang w:eastAsia="ja-JP"/>
              </w:rPr>
            </w:pPr>
            <w:r w:rsidRPr="00F36A1F">
              <w:rPr>
                <w:rFonts w:ascii="Cambria" w:eastAsia="MS Mincho" w:hAnsi="Cambria"/>
                <w:b/>
                <w:bCs/>
                <w:i/>
                <w:iCs/>
                <w:color w:val="0D0D0D" w:themeColor="text1" w:themeTint="F2"/>
                <w:lang w:eastAsia="ja-JP"/>
              </w:rPr>
              <w:t>Fully Paid Receipts are required for reimbursement or invoice for direct payment from vendor.</w:t>
            </w:r>
            <w:r w:rsidR="004762C8" w:rsidRPr="00F36A1F">
              <w:rPr>
                <w:rFonts w:ascii="Calibri" w:eastAsia="MS Mincho" w:hAnsi="Calibri"/>
                <w:b/>
                <w:bCs/>
                <w:i/>
                <w:iCs/>
                <w:lang w:eastAsia="ja-JP"/>
              </w:rPr>
              <w:tab/>
            </w:r>
            <w:r>
              <w:rPr>
                <w:rFonts w:ascii="Calibri" w:eastAsia="MS Mincho" w:hAnsi="Calibri"/>
                <w:b/>
                <w:bCs/>
                <w:i/>
                <w:iCs/>
                <w:lang w:eastAsia="ja-JP"/>
              </w:rPr>
              <w:br/>
            </w:r>
            <w:r w:rsidRPr="00F36A1F">
              <w:rPr>
                <w:rFonts w:ascii="Calibri" w:eastAsia="MS Mincho" w:hAnsi="Calibri"/>
                <w:b/>
                <w:bCs/>
                <w:i/>
                <w:iCs/>
                <w:highlight w:val="yellow"/>
                <w:lang w:eastAsia="ja-JP"/>
              </w:rPr>
              <w:t>Office Use Only</w:t>
            </w:r>
            <w:r w:rsidRPr="00F36A1F">
              <w:rPr>
                <w:rFonts w:ascii="Calibri" w:eastAsia="MS Mincho" w:hAnsi="Calibri"/>
                <w:b/>
                <w:bCs/>
                <w:i/>
                <w:iCs/>
                <w:lang w:eastAsia="ja-JP"/>
              </w:rPr>
              <w:br/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67"/>
              <w:gridCol w:w="5168"/>
            </w:tblGrid>
            <w:tr w:rsidR="00936F32" w14:paraId="0D7332C0" w14:textId="77777777" w:rsidTr="00936F32">
              <w:tc>
                <w:tcPr>
                  <w:tcW w:w="5167" w:type="dxa"/>
                </w:tcPr>
                <w:p w14:paraId="58439DD8" w14:textId="77E5B53D" w:rsidR="00936F32" w:rsidRDefault="00936F32" w:rsidP="004762C8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/>
                      <w:lang w:eastAsia="ja-JP"/>
                    </w:rPr>
                  </w:pPr>
                  <w:r w:rsidRPr="00936F32">
                    <w:rPr>
                      <w:rFonts w:ascii="Calibri" w:eastAsia="MS Mincho" w:hAnsi="Calibri"/>
                      <w:highlight w:val="yellow"/>
                      <w:lang w:eastAsia="ja-JP"/>
                    </w:rPr>
                    <w:t>Receipts Received:</w:t>
                  </w:r>
                </w:p>
              </w:tc>
              <w:tc>
                <w:tcPr>
                  <w:tcW w:w="5168" w:type="dxa"/>
                </w:tcPr>
                <w:p w14:paraId="350B4C19" w14:textId="52379342" w:rsidR="00936F32" w:rsidRPr="00936F32" w:rsidRDefault="00936F32" w:rsidP="004762C8">
                  <w:pPr>
                    <w:tabs>
                      <w:tab w:val="left" w:pos="1370"/>
                    </w:tabs>
                    <w:spacing w:after="200" w:line="276" w:lineRule="auto"/>
                    <w:rPr>
                      <w:rFonts w:ascii="Calibri" w:eastAsia="MS Mincho" w:hAnsi="Calibri"/>
                      <w:lang w:eastAsia="ja-JP"/>
                    </w:rPr>
                  </w:pPr>
                  <w:r w:rsidRPr="00936F32">
                    <w:rPr>
                      <w:rFonts w:ascii="Calibri" w:eastAsia="MS Mincho" w:hAnsi="Calibri"/>
                      <w:highlight w:val="yellow"/>
                      <w:lang w:eastAsia="ja-JP"/>
                    </w:rPr>
                    <w:t>Cheque Requisition Processed:</w:t>
                  </w:r>
                  <w:r w:rsidRPr="00936F32">
                    <w:rPr>
                      <w:rFonts w:ascii="Calibri" w:eastAsia="MS Mincho" w:hAnsi="Calibri"/>
                      <w:lang w:eastAsia="ja-JP"/>
                    </w:rPr>
                    <w:t xml:space="preserve"> </w:t>
                  </w:r>
                </w:p>
              </w:tc>
            </w:tr>
          </w:tbl>
          <w:p w14:paraId="2EFCF9C4" w14:textId="176D7970" w:rsidR="004762C8" w:rsidRPr="00F36A1F" w:rsidRDefault="00F36A1F" w:rsidP="004762C8">
            <w:pPr>
              <w:tabs>
                <w:tab w:val="left" w:pos="1370"/>
              </w:tabs>
              <w:spacing w:after="200" w:line="276" w:lineRule="auto"/>
              <w:rPr>
                <w:rFonts w:ascii="Calibri" w:eastAsia="MS Mincho" w:hAnsi="Calibri"/>
                <w:b/>
                <w:bCs/>
                <w:i/>
                <w:iCs/>
                <w:lang w:eastAsia="ja-JP"/>
              </w:rPr>
            </w:pPr>
            <w:r>
              <w:rPr>
                <w:rFonts w:ascii="Calibri" w:eastAsia="MS Mincho" w:hAnsi="Calibri"/>
                <w:lang w:eastAsia="ja-JP"/>
              </w:rPr>
              <w:lastRenderedPageBreak/>
              <w:br/>
            </w:r>
          </w:p>
          <w:p w14:paraId="1A3689FA" w14:textId="16F0CD34" w:rsidR="004762C8" w:rsidRPr="004762C8" w:rsidRDefault="004762C8" w:rsidP="004762C8">
            <w:pPr>
              <w:tabs>
                <w:tab w:val="left" w:pos="1370"/>
              </w:tabs>
              <w:spacing w:after="200" w:line="276" w:lineRule="auto"/>
              <w:rPr>
                <w:rFonts w:ascii="Calibri" w:eastAsia="MS Mincho" w:hAnsi="Calibri"/>
                <w:lang w:eastAsia="ja-JP"/>
              </w:rPr>
            </w:pPr>
          </w:p>
        </w:tc>
        <w:tc>
          <w:tcPr>
            <w:tcW w:w="2125" w:type="dxa"/>
          </w:tcPr>
          <w:p w14:paraId="3957F631" w14:textId="29311D26" w:rsidR="004762C8" w:rsidRPr="004762C8" w:rsidRDefault="004762C8" w:rsidP="004762C8">
            <w:pPr>
              <w:jc w:val="right"/>
              <w:rPr>
                <w:rFonts w:ascii="Cambria" w:hAnsi="Cambria"/>
                <w:b/>
                <w:color w:val="595959"/>
                <w:sz w:val="36"/>
                <w:szCs w:val="24"/>
              </w:rPr>
            </w:pPr>
          </w:p>
        </w:tc>
      </w:tr>
    </w:tbl>
    <w:p w14:paraId="2B8D0373" w14:textId="77777777" w:rsidR="0015209A" w:rsidRDefault="0015209A" w:rsidP="00F36A1F">
      <w:pPr>
        <w:keepNext/>
        <w:keepLines/>
        <w:tabs>
          <w:tab w:val="left" w:pos="6410"/>
        </w:tabs>
        <w:spacing w:before="200" w:after="0" w:line="276" w:lineRule="auto"/>
        <w:outlineLvl w:val="1"/>
      </w:pPr>
    </w:p>
    <w:sectPr w:rsidR="0015209A" w:rsidSect="005753A1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D254B" w14:textId="77777777" w:rsidR="004E749B" w:rsidRDefault="004E749B" w:rsidP="00936F32">
      <w:pPr>
        <w:spacing w:after="0" w:line="240" w:lineRule="auto"/>
      </w:pPr>
      <w:r>
        <w:separator/>
      </w:r>
    </w:p>
  </w:endnote>
  <w:endnote w:type="continuationSeparator" w:id="0">
    <w:p w14:paraId="37BC31A3" w14:textId="77777777" w:rsidR="004E749B" w:rsidRDefault="004E749B" w:rsidP="00936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677752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2499D25F" w14:textId="77777777" w:rsidR="00E649BA" w:rsidRDefault="00936F3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C283DCF" w14:textId="77777777" w:rsidR="00E649BA" w:rsidRDefault="00936F32">
    <w:pPr>
      <w:pStyle w:val="Footer"/>
    </w:pPr>
    <w:r>
      <w:t>FM 15 Version 0.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0AA04" w14:textId="77777777" w:rsidR="004E749B" w:rsidRDefault="004E749B" w:rsidP="00936F32">
      <w:pPr>
        <w:spacing w:after="0" w:line="240" w:lineRule="auto"/>
      </w:pPr>
      <w:r>
        <w:separator/>
      </w:r>
    </w:p>
  </w:footnote>
  <w:footnote w:type="continuationSeparator" w:id="0">
    <w:p w14:paraId="65DF7421" w14:textId="77777777" w:rsidR="004E749B" w:rsidRDefault="004E749B" w:rsidP="00936F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FD628" w14:textId="77777777" w:rsidR="00E649BA" w:rsidRDefault="00000000">
    <w:pPr>
      <w:pStyle w:val="Header"/>
    </w:pPr>
    <w:r>
      <w:rPr>
        <w:noProof/>
        <w:lang w:eastAsia="en-CA"/>
      </w:rPr>
      <w:pict w14:anchorId="00574D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247955" o:spid="_x0000_s1026" type="#_x0000_t75" style="position:absolute;margin-left:0;margin-top:0;width:467.9pt;height:199.65pt;z-index:-251656192;mso-position-horizontal:center;mso-position-horizontal-relative:margin;mso-position-vertical:center;mso-position-vertical-relative:margin" o:allowincell="f">
          <v:imagedata r:id="rId1" o:title="aqam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5D5B3" w14:textId="77777777" w:rsidR="00E649BA" w:rsidRDefault="00000000">
    <w:pPr>
      <w:pStyle w:val="Header"/>
    </w:pPr>
    <w:r>
      <w:rPr>
        <w:noProof/>
        <w:lang w:eastAsia="en-CA"/>
      </w:rPr>
      <w:pict w14:anchorId="3041952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247956" o:spid="_x0000_s1027" type="#_x0000_t75" style="position:absolute;margin-left:0;margin-top:0;width:467.9pt;height:199.65pt;z-index:-251655168;mso-position-horizontal:center;mso-position-horizontal-relative:margin;mso-position-vertical:center;mso-position-vertical-relative:margin" o:allowincell="f">
          <v:imagedata r:id="rId1" o:title="aqam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3F5F1" w14:textId="13846E02" w:rsidR="00E649BA" w:rsidRDefault="00000000">
    <w:pPr>
      <w:pStyle w:val="Header"/>
    </w:pPr>
    <w:r>
      <w:rPr>
        <w:noProof/>
        <w:lang w:eastAsia="en-CA"/>
      </w:rPr>
      <w:pict w14:anchorId="5F02E0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3247954" o:spid="_x0000_s1025" type="#_x0000_t75" style="position:absolute;margin-left:0;margin-top:0;width:467.9pt;height:199.65pt;z-index:-251657216;mso-position-horizontal:center;mso-position-horizontal-relative:margin;mso-position-vertical:center;mso-position-vertical-relative:margin" o:allowincell="f">
          <v:imagedata r:id="rId1" o:title="aqam" gain="19661f" blacklevel="22938f"/>
          <w10:wrap anchorx="margin" anchory="margin"/>
        </v:shape>
      </w:pict>
    </w:r>
    <w:r w:rsidR="00A942AA">
      <w:rPr>
        <w:noProof/>
      </w:rPr>
      <w:drawing>
        <wp:inline distT="0" distB="0" distL="0" distR="0" wp14:anchorId="6935E918" wp14:editId="6E6E2B6A">
          <wp:extent cx="1792605" cy="548640"/>
          <wp:effectExtent l="0" t="0" r="0" b="3810"/>
          <wp:docPr id="20736852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tDSwNDU0trQ0NDBS0lEKTi0uzszPAykwrgUAVTPvySwAAAA="/>
  </w:docVars>
  <w:rsids>
    <w:rsidRoot w:val="004762C8"/>
    <w:rsid w:val="0004467B"/>
    <w:rsid w:val="00150486"/>
    <w:rsid w:val="0015209A"/>
    <w:rsid w:val="002A23C2"/>
    <w:rsid w:val="003E2075"/>
    <w:rsid w:val="004762C8"/>
    <w:rsid w:val="004E749B"/>
    <w:rsid w:val="004F5029"/>
    <w:rsid w:val="005E24E3"/>
    <w:rsid w:val="007513C9"/>
    <w:rsid w:val="0086142C"/>
    <w:rsid w:val="00936F32"/>
    <w:rsid w:val="00A942AA"/>
    <w:rsid w:val="00E12E7D"/>
    <w:rsid w:val="00E91B11"/>
    <w:rsid w:val="00F36A1F"/>
    <w:rsid w:val="00F62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5B5AE2"/>
  <w15:chartTrackingRefBased/>
  <w15:docId w15:val="{3E4348E3-9744-41D9-AC60-0B78E2EF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762C8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 w:cs="Times New Roman"/>
      <w:kern w:val="0"/>
      <w:lang w:eastAsia="ja-JP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762C8"/>
    <w:rPr>
      <w:rFonts w:ascii="Calibri" w:eastAsia="MS Mincho" w:hAnsi="Calibri" w:cs="Times New Roman"/>
      <w:kern w:val="0"/>
      <w:lang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762C8"/>
    <w:pPr>
      <w:tabs>
        <w:tab w:val="center" w:pos="4680"/>
        <w:tab w:val="right" w:pos="9360"/>
      </w:tabs>
      <w:spacing w:after="0" w:line="240" w:lineRule="auto"/>
    </w:pPr>
    <w:rPr>
      <w:rFonts w:ascii="Calibri" w:eastAsia="MS Mincho" w:hAnsi="Calibri" w:cs="Times New Roman"/>
      <w:kern w:val="0"/>
      <w:lang w:eastAsia="ja-JP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4762C8"/>
    <w:rPr>
      <w:rFonts w:ascii="Calibri" w:eastAsia="MS Mincho" w:hAnsi="Calibri" w:cs="Times New Roman"/>
      <w:kern w:val="0"/>
      <w:lang w:eastAsia="ja-JP"/>
      <w14:ligatures w14:val="none"/>
    </w:rPr>
  </w:style>
  <w:style w:type="table" w:styleId="TableGridLight">
    <w:name w:val="Grid Table Light"/>
    <w:basedOn w:val="TableNormal"/>
    <w:uiPriority w:val="40"/>
    <w:rsid w:val="004762C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4762C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47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Nikolov</dc:creator>
  <cp:keywords/>
  <dc:description/>
  <cp:lastModifiedBy>Karmin Snow</cp:lastModifiedBy>
  <cp:revision>2</cp:revision>
  <cp:lastPrinted>2023-05-11T21:01:00Z</cp:lastPrinted>
  <dcterms:created xsi:type="dcterms:W3CDTF">2024-02-14T18:15:00Z</dcterms:created>
  <dcterms:modified xsi:type="dcterms:W3CDTF">2024-02-14T18:15:00Z</dcterms:modified>
</cp:coreProperties>
</file>